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Kenya</w:t>
      </w:r>
      <w:r>
        <w:t xml:space="preserve"> </w:t>
      </w:r>
      <w:r>
        <w:t xml:space="preserve">2020</w:t>
      </w:r>
    </w:p>
    <w:p>
      <w:pPr>
        <w:pStyle w:val="Author"/>
      </w:pPr>
      <w:r>
        <w:t xml:space="preserve">Nolan</w:t>
      </w:r>
      <w:r>
        <w:t xml:space="preserve"> </w:t>
      </w:r>
      <w:r>
        <w:t xml:space="preserve">Gunter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September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KE20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7952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9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10, hv211, hv225, hv227, hv243a, hv243b, hv244, hv246, hv246a, hv246e, hv247, sh116g, sh116h, sh116i, sh116j, sh116l, sh116m, sh116o, sh119, sh119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ber use phone for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ber use phone for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ber use phone for financial transac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2.4% 1s (or 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8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6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4.3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8.6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6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8.1% 1s (or 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6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l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1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6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6% 1s (or 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mber use phone for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4% 1s (or 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5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9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vd play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55</w:t>
            </w:r>
          </w:p>
        </w:tc>
      </w:tr>
      <w:tr>
        <w:trPr>
          <w:trHeight w:val="57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5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5</w:t>
            </w:r>
          </w:p>
        </w:tc>
      </w:tr>
      <w:tr>
        <w:trPr>
          <w:trHeight w:val="57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61</w:t>
            </w:r>
          </w:p>
        </w:tc>
      </w:tr>
      <w:tr>
        <w:trPr>
          <w:trHeight w:val="573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4</w:t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9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8 (9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61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0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35 (90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 (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0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002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9 (93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 (6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8 (9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 (8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9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61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11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 (8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1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35 (90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6  (9.4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 (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17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2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4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2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9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4 (1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7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2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 (1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1 (2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2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6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4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3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3  (8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2 (20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3 (20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1 (20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50 (1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2 (13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Kenya 2020</dc:title>
  <dc:creator>Nolan Gunter</dc:creator>
  <cp:keywords/>
  <dcterms:created xsi:type="dcterms:W3CDTF">2023-09-17T23:47:45Z</dcterms:created>
  <dcterms:modified xsi:type="dcterms:W3CDTF">2023-09-17T23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7 September, 2023</vt:lpwstr>
  </property>
  <property fmtid="{D5CDD505-2E9C-101B-9397-08002B2CF9AE}" pid="4" name="output">
    <vt:lpwstr/>
  </property>
</Properties>
</file>